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90A51D" w14:textId="5A234688" w:rsidR="00904849" w:rsidRDefault="00904849" w:rsidP="00904849">
      <w:pPr>
        <w:bidi/>
        <w:jc w:val="center"/>
        <w:rPr>
          <w:rFonts w:cs="B Nazanin"/>
          <w:b/>
          <w:bCs/>
          <w:sz w:val="48"/>
          <w:szCs w:val="48"/>
          <w:rtl/>
          <w:lang w:bidi="fa-IR"/>
        </w:rPr>
      </w:pPr>
      <w:r>
        <w:rPr>
          <w:rFonts w:cs="B Nazanin" w:hint="cs"/>
          <w:b/>
          <w:bCs/>
          <w:noProof/>
          <w:sz w:val="48"/>
          <w:szCs w:val="48"/>
          <w:rtl/>
          <w:lang w:bidi="ar-SA"/>
        </w:rPr>
        <w:drawing>
          <wp:anchor distT="0" distB="0" distL="114300" distR="114300" simplePos="0" relativeHeight="251658240" behindDoc="1" locked="0" layoutInCell="1" allowOverlap="1" wp14:anchorId="70A8B7A5" wp14:editId="1655B2EA">
            <wp:simplePos x="0" y="0"/>
            <wp:positionH relativeFrom="column">
              <wp:posOffset>2305050</wp:posOffset>
            </wp:positionH>
            <wp:positionV relativeFrom="paragraph">
              <wp:posOffset>-405765</wp:posOffset>
            </wp:positionV>
            <wp:extent cx="1181100" cy="1181100"/>
            <wp:effectExtent l="0" t="0" r="0" b="0"/>
            <wp:wrapThrough wrapText="bothSides">
              <wp:wrapPolygon edited="0">
                <wp:start x="13587" y="0"/>
                <wp:lineTo x="9755" y="2439"/>
                <wp:lineTo x="6968" y="4877"/>
                <wp:lineTo x="1742" y="11148"/>
                <wp:lineTo x="0" y="12542"/>
                <wp:lineTo x="0" y="13239"/>
                <wp:lineTo x="7316" y="17071"/>
                <wp:lineTo x="7316" y="18116"/>
                <wp:lineTo x="13587" y="18116"/>
                <wp:lineTo x="14284" y="17071"/>
                <wp:lineTo x="21252" y="14284"/>
                <wp:lineTo x="21252" y="11497"/>
                <wp:lineTo x="16026" y="5923"/>
                <wp:lineTo x="14981" y="0"/>
                <wp:lineTo x="13587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radi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C5D906" w14:textId="5EB0AAEA" w:rsidR="00697FE7" w:rsidRPr="00BB674B" w:rsidRDefault="00904849" w:rsidP="00904849">
      <w:pPr>
        <w:bidi/>
        <w:rPr>
          <w:rFonts w:cs="B Nazanin"/>
          <w:sz w:val="32"/>
          <w:szCs w:val="32"/>
          <w:rtl/>
          <w:lang w:bidi="fa-IR"/>
        </w:rPr>
      </w:pPr>
      <w:r w:rsidRPr="00BB674B">
        <w:rPr>
          <w:rFonts w:cs="B Nazanin" w:hint="cs"/>
          <w:sz w:val="32"/>
          <w:szCs w:val="32"/>
          <w:rtl/>
          <w:lang w:bidi="fa-IR"/>
        </w:rPr>
        <w:t xml:space="preserve">                                    </w:t>
      </w:r>
      <w:r w:rsidR="00BB674B" w:rsidRPr="00BB674B">
        <w:rPr>
          <w:rFonts w:cs="B Nazanin" w:hint="cs"/>
          <w:sz w:val="32"/>
          <w:szCs w:val="32"/>
          <w:rtl/>
          <w:lang w:bidi="fa-IR"/>
        </w:rPr>
        <w:t xml:space="preserve"> </w:t>
      </w:r>
      <w:r w:rsidRPr="00BB674B">
        <w:rPr>
          <w:rFonts w:cs="B Nazanin" w:hint="cs"/>
          <w:sz w:val="32"/>
          <w:szCs w:val="32"/>
          <w:rtl/>
          <w:lang w:bidi="fa-IR"/>
        </w:rPr>
        <w:t xml:space="preserve"> </w:t>
      </w:r>
      <w:r w:rsidR="00BB674B">
        <w:rPr>
          <w:rFonts w:cs="B Nazanin" w:hint="cs"/>
          <w:sz w:val="32"/>
          <w:szCs w:val="32"/>
          <w:rtl/>
          <w:lang w:bidi="fa-IR"/>
        </w:rPr>
        <w:t xml:space="preserve">          </w:t>
      </w:r>
      <w:r w:rsidRPr="00BB674B">
        <w:rPr>
          <w:rFonts w:cs="B Nazanin" w:hint="cs"/>
          <w:sz w:val="32"/>
          <w:szCs w:val="32"/>
          <w:rtl/>
          <w:lang w:bidi="fa-IR"/>
        </w:rPr>
        <w:t xml:space="preserve"> بسمه تعالی</w:t>
      </w:r>
    </w:p>
    <w:p w14:paraId="635C2687" w14:textId="77777777" w:rsidR="007C467B" w:rsidRDefault="007C467B" w:rsidP="007C467B">
      <w:pPr>
        <w:bidi/>
        <w:jc w:val="center"/>
        <w:rPr>
          <w:rFonts w:cs="B Nazanin"/>
          <w:b/>
          <w:bCs/>
          <w:sz w:val="48"/>
          <w:szCs w:val="48"/>
          <w:rtl/>
          <w:lang w:bidi="fa-IR"/>
        </w:rPr>
      </w:pPr>
    </w:p>
    <w:p w14:paraId="2F864E3C" w14:textId="77078F59" w:rsidR="00904849" w:rsidRPr="00904849" w:rsidRDefault="00904849" w:rsidP="00904849">
      <w:pPr>
        <w:bidi/>
        <w:jc w:val="center"/>
        <w:rPr>
          <w:rFonts w:cs="B Nazanin"/>
          <w:b/>
          <w:bCs/>
          <w:sz w:val="44"/>
          <w:szCs w:val="44"/>
          <w:rtl/>
          <w:lang w:bidi="fa-IR"/>
        </w:rPr>
      </w:pPr>
      <w:r w:rsidRPr="00904849">
        <w:rPr>
          <w:rFonts w:cs="B Nazanin" w:hint="cs"/>
          <w:b/>
          <w:bCs/>
          <w:sz w:val="44"/>
          <w:szCs w:val="44"/>
          <w:rtl/>
          <w:lang w:bidi="fa-IR"/>
        </w:rPr>
        <w:t>فرم گزارش پایانی طرح فناورانه/پایان نامه محصول محور</w:t>
      </w:r>
      <w:r>
        <w:rPr>
          <w:rStyle w:val="FootnoteReference"/>
          <w:rFonts w:cs="B Nazanin"/>
          <w:b/>
          <w:bCs/>
          <w:sz w:val="44"/>
          <w:szCs w:val="44"/>
          <w:rtl/>
          <w:lang w:bidi="fa-IR"/>
        </w:rPr>
        <w:footnoteReference w:id="1"/>
      </w:r>
    </w:p>
    <w:p w14:paraId="1FBDE136" w14:textId="77777777" w:rsidR="00904849" w:rsidRPr="00697FE7" w:rsidRDefault="00904849" w:rsidP="00904849">
      <w:pPr>
        <w:bidi/>
        <w:jc w:val="center"/>
        <w:rPr>
          <w:rFonts w:cs="B Nazanin"/>
          <w:b/>
          <w:bCs/>
          <w:sz w:val="48"/>
          <w:szCs w:val="48"/>
          <w:rtl/>
          <w:lang w:bidi="fa-IR"/>
        </w:rPr>
      </w:pPr>
    </w:p>
    <w:tbl>
      <w:tblPr>
        <w:tblStyle w:val="TableGrid"/>
        <w:bidiVisual/>
        <w:tblW w:w="10541" w:type="dxa"/>
        <w:jc w:val="center"/>
        <w:tblLook w:val="04A0" w:firstRow="1" w:lastRow="0" w:firstColumn="1" w:lastColumn="0" w:noHBand="0" w:noVBand="1"/>
      </w:tblPr>
      <w:tblGrid>
        <w:gridCol w:w="2154"/>
        <w:gridCol w:w="3231"/>
        <w:gridCol w:w="2131"/>
        <w:gridCol w:w="3025"/>
      </w:tblGrid>
      <w:tr w:rsidR="005E6A2A" w:rsidRPr="005B64C9" w14:paraId="7DC6E48D" w14:textId="77777777" w:rsidTr="00976D57">
        <w:trPr>
          <w:jc w:val="center"/>
        </w:trPr>
        <w:tc>
          <w:tcPr>
            <w:tcW w:w="5385" w:type="dxa"/>
            <w:gridSpan w:val="2"/>
            <w:vAlign w:val="center"/>
          </w:tcPr>
          <w:p w14:paraId="63E0638E" w14:textId="1067F7D7" w:rsidR="005E6A2A" w:rsidRPr="005B64C9" w:rsidRDefault="005E6A2A" w:rsidP="00976D57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8"/>
                <w:rtl/>
              </w:rPr>
            </w:pPr>
            <w:r>
              <w:rPr>
                <w:rFonts w:cs="B Titr"/>
                <w:sz w:val="28"/>
                <w:szCs w:val="28"/>
                <w:rtl/>
                <w:lang w:bidi="fa-IR"/>
              </w:rPr>
              <w:br w:type="page"/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</w:rPr>
              <w:t xml:space="preserve">مشخصات طرح فناورانه </w:t>
            </w:r>
          </w:p>
        </w:tc>
        <w:tc>
          <w:tcPr>
            <w:tcW w:w="5156" w:type="dxa"/>
            <w:gridSpan w:val="2"/>
          </w:tcPr>
          <w:p w14:paraId="32583A72" w14:textId="77777777" w:rsidR="005E6A2A" w:rsidRPr="005B64C9" w:rsidRDefault="005E6A2A" w:rsidP="00976D57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</w:rPr>
              <w:t>مشخصات پایان نامه محصول محور</w:t>
            </w:r>
          </w:p>
        </w:tc>
      </w:tr>
      <w:tr w:rsidR="005E6A2A" w:rsidRPr="005B64C9" w14:paraId="7AA153CD" w14:textId="77777777" w:rsidTr="002D4437">
        <w:trPr>
          <w:jc w:val="center"/>
        </w:trPr>
        <w:tc>
          <w:tcPr>
            <w:tcW w:w="2154" w:type="dxa"/>
            <w:vMerge w:val="restart"/>
            <w:vAlign w:val="center"/>
          </w:tcPr>
          <w:p w14:paraId="523AFDD1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نام</w:t>
            </w:r>
            <w:r w:rsidRPr="00C562A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 و نام خانوادگ</w:t>
            </w: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>ی</w:t>
            </w:r>
            <w:r w:rsidRPr="00C562A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مجری</w:t>
            </w:r>
          </w:p>
          <w:p w14:paraId="3C2819DC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231" w:type="dxa"/>
            <w:vMerge w:val="restart"/>
          </w:tcPr>
          <w:p w14:paraId="6974EC14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4591AF54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 xml:space="preserve">نام و نام خانوادگی 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استاد راهنما</w:t>
            </w:r>
          </w:p>
        </w:tc>
        <w:tc>
          <w:tcPr>
            <w:tcW w:w="3025" w:type="dxa"/>
          </w:tcPr>
          <w:p w14:paraId="01001138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77BB67EE" w14:textId="77777777" w:rsidTr="002D4437">
        <w:trPr>
          <w:jc w:val="center"/>
        </w:trPr>
        <w:tc>
          <w:tcPr>
            <w:tcW w:w="2154" w:type="dxa"/>
            <w:vMerge/>
            <w:vAlign w:val="center"/>
          </w:tcPr>
          <w:p w14:paraId="1A18E419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3231" w:type="dxa"/>
            <w:vMerge/>
          </w:tcPr>
          <w:p w14:paraId="47F3656E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5F86F856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نام و نام خانوادگی دانشجو</w:t>
            </w:r>
          </w:p>
        </w:tc>
        <w:tc>
          <w:tcPr>
            <w:tcW w:w="3025" w:type="dxa"/>
          </w:tcPr>
          <w:p w14:paraId="57F1F11A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715E5B27" w14:textId="77777777" w:rsidTr="002D4437">
        <w:trPr>
          <w:trHeight w:val="721"/>
          <w:jc w:val="center"/>
        </w:trPr>
        <w:tc>
          <w:tcPr>
            <w:tcW w:w="2154" w:type="dxa"/>
            <w:vMerge w:val="restart"/>
            <w:vAlign w:val="center"/>
          </w:tcPr>
          <w:p w14:paraId="6B8F0E78" w14:textId="77777777" w:rsidR="005E6A2A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عنوان</w:t>
            </w:r>
          </w:p>
        </w:tc>
        <w:tc>
          <w:tcPr>
            <w:tcW w:w="3231" w:type="dxa"/>
            <w:vMerge w:val="restart"/>
          </w:tcPr>
          <w:p w14:paraId="6A2AF8EB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0D9C3BCC" w14:textId="77777777" w:rsidR="005E6A2A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عنوان</w:t>
            </w:r>
          </w:p>
        </w:tc>
        <w:tc>
          <w:tcPr>
            <w:tcW w:w="3025" w:type="dxa"/>
          </w:tcPr>
          <w:p w14:paraId="3DAEAE37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20A6BDC5" w14:textId="77777777" w:rsidTr="002D4437">
        <w:trPr>
          <w:trHeight w:val="331"/>
          <w:jc w:val="center"/>
        </w:trPr>
        <w:tc>
          <w:tcPr>
            <w:tcW w:w="2154" w:type="dxa"/>
            <w:vMerge/>
            <w:vAlign w:val="center"/>
          </w:tcPr>
          <w:p w14:paraId="4BDBEBF1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3231" w:type="dxa"/>
            <w:vMerge/>
          </w:tcPr>
          <w:p w14:paraId="4EF7514B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00F694CC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 xml:space="preserve">دانشکده </w:t>
            </w:r>
          </w:p>
        </w:tc>
        <w:tc>
          <w:tcPr>
            <w:tcW w:w="3025" w:type="dxa"/>
          </w:tcPr>
          <w:p w14:paraId="0EB714D4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252AA705" w14:textId="77777777" w:rsidTr="002D4437">
        <w:trPr>
          <w:jc w:val="center"/>
        </w:trPr>
        <w:tc>
          <w:tcPr>
            <w:tcW w:w="2154" w:type="dxa"/>
            <w:vMerge w:val="restart"/>
            <w:vAlign w:val="center"/>
          </w:tcPr>
          <w:p w14:paraId="37CAE8C0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واحد سازمانی</w:t>
            </w:r>
          </w:p>
        </w:tc>
        <w:tc>
          <w:tcPr>
            <w:tcW w:w="3231" w:type="dxa"/>
            <w:vMerge w:val="restart"/>
          </w:tcPr>
          <w:p w14:paraId="7E4FD617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57D52BC3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شماره دانشجویی</w:t>
            </w:r>
          </w:p>
        </w:tc>
        <w:tc>
          <w:tcPr>
            <w:tcW w:w="3025" w:type="dxa"/>
          </w:tcPr>
          <w:p w14:paraId="27FCB7FA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3E12CF36" w14:textId="77777777" w:rsidTr="002D4437">
        <w:trPr>
          <w:jc w:val="center"/>
        </w:trPr>
        <w:tc>
          <w:tcPr>
            <w:tcW w:w="2154" w:type="dxa"/>
            <w:vMerge/>
            <w:vAlign w:val="center"/>
          </w:tcPr>
          <w:p w14:paraId="7056434E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3231" w:type="dxa"/>
            <w:vMerge/>
          </w:tcPr>
          <w:p w14:paraId="3860F508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7AA50ABF" w14:textId="77777777" w:rsidR="005E6A2A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مقطع و رشته تحصیلی</w:t>
            </w:r>
          </w:p>
        </w:tc>
        <w:tc>
          <w:tcPr>
            <w:tcW w:w="3025" w:type="dxa"/>
          </w:tcPr>
          <w:p w14:paraId="289A2F3C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030BA40B" w14:textId="77777777" w:rsidTr="002D4437">
        <w:trPr>
          <w:jc w:val="center"/>
        </w:trPr>
        <w:tc>
          <w:tcPr>
            <w:tcW w:w="2154" w:type="dxa"/>
            <w:vAlign w:val="center"/>
          </w:tcPr>
          <w:p w14:paraId="72A43038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تار</w:t>
            </w: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>ی</w:t>
            </w: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خ</w:t>
            </w:r>
            <w:r w:rsidRPr="00C562A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 </w:t>
            </w: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پ</w:t>
            </w: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>ی</w:t>
            </w: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شنهاد</w:t>
            </w:r>
          </w:p>
        </w:tc>
        <w:tc>
          <w:tcPr>
            <w:tcW w:w="3231" w:type="dxa"/>
          </w:tcPr>
          <w:p w14:paraId="1FDAB9E0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25197EA6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تاریخ پیشنهاد</w:t>
            </w:r>
          </w:p>
        </w:tc>
        <w:tc>
          <w:tcPr>
            <w:tcW w:w="3025" w:type="dxa"/>
          </w:tcPr>
          <w:p w14:paraId="5E1C6997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1099BFED" w14:textId="77777777" w:rsidTr="002D4437">
        <w:trPr>
          <w:jc w:val="center"/>
        </w:trPr>
        <w:tc>
          <w:tcPr>
            <w:tcW w:w="2154" w:type="dxa"/>
            <w:vAlign w:val="center"/>
          </w:tcPr>
          <w:p w14:paraId="577EAD67" w14:textId="5D22FFE4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مدت زمان اجرا (ماه)</w:t>
            </w:r>
          </w:p>
        </w:tc>
        <w:tc>
          <w:tcPr>
            <w:tcW w:w="3231" w:type="dxa"/>
          </w:tcPr>
          <w:p w14:paraId="31CF3165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74A6B586" w14:textId="3AC7315E" w:rsidR="005E6A2A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مدت زمان اجرا (ماه)</w:t>
            </w:r>
          </w:p>
        </w:tc>
        <w:tc>
          <w:tcPr>
            <w:tcW w:w="3025" w:type="dxa"/>
          </w:tcPr>
          <w:p w14:paraId="3A8EBA9C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2D4437" w:rsidRPr="005B64C9" w14:paraId="069E8D28" w14:textId="77777777" w:rsidTr="002D4437">
        <w:trPr>
          <w:jc w:val="center"/>
        </w:trPr>
        <w:tc>
          <w:tcPr>
            <w:tcW w:w="2154" w:type="dxa"/>
          </w:tcPr>
          <w:p w14:paraId="445CE65C" w14:textId="4CF3F119" w:rsidR="002D4437" w:rsidRDefault="002D4437" w:rsidP="00AE5E92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2D4437">
              <w:rPr>
                <w:rFonts w:ascii="Times New Roman" w:hAnsi="Times New Roman" w:cs="B Nazanin" w:hint="cs"/>
                <w:sz w:val="24"/>
                <w:szCs w:val="24"/>
                <w:rtl/>
              </w:rPr>
              <w:t>بودجه مصوب (ریال)</w:t>
            </w:r>
          </w:p>
        </w:tc>
        <w:tc>
          <w:tcPr>
            <w:tcW w:w="3231" w:type="dxa"/>
          </w:tcPr>
          <w:p w14:paraId="3AFE3276" w14:textId="77777777" w:rsidR="002D4437" w:rsidRPr="00C562A0" w:rsidRDefault="002D4437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</w:tcPr>
          <w:p w14:paraId="44E2A6F1" w14:textId="45751DE7" w:rsidR="002D4437" w:rsidRDefault="002D4437" w:rsidP="00AE5E92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2D4437">
              <w:rPr>
                <w:rFonts w:ascii="Times New Roman" w:hAnsi="Times New Roman" w:cs="B Nazanin" w:hint="cs"/>
                <w:sz w:val="24"/>
                <w:szCs w:val="24"/>
                <w:rtl/>
              </w:rPr>
              <w:t>بودجه مصوب (ریال)</w:t>
            </w:r>
          </w:p>
        </w:tc>
        <w:tc>
          <w:tcPr>
            <w:tcW w:w="3025" w:type="dxa"/>
          </w:tcPr>
          <w:p w14:paraId="462B4FBB" w14:textId="77777777" w:rsidR="002D4437" w:rsidRPr="00C562A0" w:rsidRDefault="002D4437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2D4437" w:rsidRPr="005B64C9" w14:paraId="1AFDA9CE" w14:textId="77777777" w:rsidTr="002D4437">
        <w:trPr>
          <w:jc w:val="center"/>
        </w:trPr>
        <w:tc>
          <w:tcPr>
            <w:tcW w:w="2154" w:type="dxa"/>
            <w:vAlign w:val="center"/>
          </w:tcPr>
          <w:p w14:paraId="70A0F9D5" w14:textId="77777777" w:rsidR="002D4437" w:rsidRPr="00C562A0" w:rsidRDefault="002D4437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کد</w:t>
            </w:r>
            <w:r w:rsidRPr="00C562A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 طرح </w:t>
            </w:r>
          </w:p>
        </w:tc>
        <w:tc>
          <w:tcPr>
            <w:tcW w:w="3231" w:type="dxa"/>
          </w:tcPr>
          <w:p w14:paraId="6A9D574A" w14:textId="77777777" w:rsidR="002D4437" w:rsidRPr="00C562A0" w:rsidRDefault="002D4437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312AACD7" w14:textId="77777777" w:rsidR="002D4437" w:rsidRPr="00C562A0" w:rsidRDefault="002D4437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کد پایان نامه</w:t>
            </w:r>
          </w:p>
        </w:tc>
        <w:tc>
          <w:tcPr>
            <w:tcW w:w="3025" w:type="dxa"/>
          </w:tcPr>
          <w:p w14:paraId="4D3590B7" w14:textId="77777777" w:rsidR="002D4437" w:rsidRPr="00C562A0" w:rsidRDefault="002D4437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</w:tbl>
    <w:p w14:paraId="47304629" w14:textId="22006684" w:rsidR="005E6A2A" w:rsidRDefault="005E6A2A">
      <w:pPr>
        <w:rPr>
          <w:rFonts w:cs="B Titr"/>
          <w:sz w:val="28"/>
          <w:szCs w:val="28"/>
          <w:rtl/>
          <w:lang w:bidi="fa-IR"/>
        </w:rPr>
      </w:pPr>
    </w:p>
    <w:p w14:paraId="288E5FCB" w14:textId="77777777" w:rsidR="005E6A2A" w:rsidRDefault="005E6A2A" w:rsidP="005E6A2A">
      <w:pPr>
        <w:bidi/>
        <w:spacing w:after="0" w:line="240" w:lineRule="auto"/>
        <w:rPr>
          <w:rFonts w:eastAsiaTheme="minorEastAsia" w:cs="B Nazanin"/>
          <w:color w:val="8496B0" w:themeColor="text2" w:themeTint="99"/>
          <w:rtl/>
          <w:lang w:bidi="ar-SA"/>
        </w:rPr>
      </w:pPr>
    </w:p>
    <w:p w14:paraId="31240616" w14:textId="77777777" w:rsidR="005E6A2A" w:rsidRDefault="005E6A2A" w:rsidP="005E6A2A">
      <w:pPr>
        <w:bidi/>
        <w:spacing w:after="0" w:line="240" w:lineRule="auto"/>
        <w:rPr>
          <w:rFonts w:eastAsiaTheme="minorEastAsia" w:cs="B Nazanin"/>
          <w:color w:val="8496B0" w:themeColor="text2" w:themeTint="99"/>
          <w:rtl/>
          <w:lang w:bidi="ar-SA"/>
        </w:rPr>
      </w:pPr>
    </w:p>
    <w:p w14:paraId="11A8AFED" w14:textId="77777777" w:rsidR="005E6A2A" w:rsidRDefault="005E6A2A" w:rsidP="005E6A2A">
      <w:pPr>
        <w:bidi/>
        <w:jc w:val="both"/>
        <w:rPr>
          <w:rFonts w:cs="B Titr"/>
          <w:sz w:val="28"/>
          <w:szCs w:val="28"/>
          <w:rtl/>
          <w:lang w:bidi="fa-IR"/>
        </w:rPr>
      </w:pPr>
      <w:r>
        <w:rPr>
          <w:rFonts w:cs="B Titr"/>
          <w:sz w:val="28"/>
          <w:szCs w:val="28"/>
          <w:rtl/>
          <w:lang w:bidi="fa-IR"/>
        </w:rPr>
        <w:br w:type="page"/>
      </w:r>
    </w:p>
    <w:p w14:paraId="52D4C04F" w14:textId="2EC89AC6" w:rsidR="007C467B" w:rsidRPr="00904849" w:rsidRDefault="00904849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lastRenderedPageBreak/>
        <w:t xml:space="preserve">1-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چکیده</w:t>
      </w:r>
      <w:r w:rsidR="005E6A2A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 </w:t>
      </w:r>
    </w:p>
    <w:p w14:paraId="4D36E16E" w14:textId="77777777" w:rsidR="005E6A2A" w:rsidRDefault="005E6A2A" w:rsidP="005E6A2A">
      <w:pPr>
        <w:bidi/>
        <w:rPr>
          <w:rFonts w:cs="B Titr"/>
          <w:b/>
          <w:bCs/>
          <w:sz w:val="28"/>
          <w:szCs w:val="28"/>
          <w:rtl/>
          <w:lang w:bidi="fa-IR"/>
        </w:rPr>
      </w:pPr>
    </w:p>
    <w:p w14:paraId="6252FAD4" w14:textId="22E170B9" w:rsidR="007C467B" w:rsidRDefault="002D4437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2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-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مقدمه و ضرورت اجرای طرح</w:t>
      </w:r>
    </w:p>
    <w:p w14:paraId="67E71E85" w14:textId="77777777" w:rsidR="00904849" w:rsidRDefault="00904849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5FDFA9B3" w14:textId="5BB159B8" w:rsidR="007C467B" w:rsidRDefault="002D4437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3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-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نوآوری و کاربرد طرح</w:t>
      </w:r>
    </w:p>
    <w:p w14:paraId="2064A2D6" w14:textId="77777777" w:rsidR="00904849" w:rsidRDefault="00904849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738D046D" w14:textId="4E2DF899" w:rsidR="007C467B" w:rsidRDefault="002D4437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4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- </w:t>
      </w:r>
      <w:r w:rsidR="00904849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پیشینه طرح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از جنبه ‌ها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نظر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و تجرب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 و ثبت اختراعات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در ا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7C467B" w:rsidRPr="00904849">
        <w:rPr>
          <w:rFonts w:ascii="Times New Roman" w:eastAsia="Times New Roman" w:hAnsi="Times New Roman" w:cs="B Nazanin" w:hint="eastAsia"/>
          <w:b/>
          <w:bCs/>
          <w:noProof/>
          <w:sz w:val="28"/>
          <w:szCs w:val="28"/>
          <w:rtl/>
          <w:lang w:bidi="ar-YE"/>
        </w:rPr>
        <w:t>ران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و سا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7C467B" w:rsidRPr="00904849">
        <w:rPr>
          <w:rFonts w:ascii="Times New Roman" w:eastAsia="Times New Roman" w:hAnsi="Times New Roman" w:cs="B Nazanin" w:hint="eastAsia"/>
          <w:b/>
          <w:bCs/>
          <w:noProof/>
          <w:sz w:val="28"/>
          <w:szCs w:val="28"/>
          <w:rtl/>
          <w:lang w:bidi="ar-YE"/>
        </w:rPr>
        <w:t>ر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کشورها</w:t>
      </w:r>
    </w:p>
    <w:p w14:paraId="30B28F96" w14:textId="77777777" w:rsidR="00904849" w:rsidRDefault="00904849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3FF35646" w14:textId="2600A338" w:rsidR="007C467B" w:rsidRDefault="002D443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5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-</w:t>
      </w:r>
      <w:r w:rsidR="00971FB7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روش اجرا</w:t>
      </w:r>
    </w:p>
    <w:p w14:paraId="426E3FBA" w14:textId="1B2EB554" w:rsidR="00971FB7" w:rsidRPr="0080372A" w:rsidRDefault="00971FB7" w:rsidP="00971FB7">
      <w:pPr>
        <w:bidi/>
        <w:spacing w:after="0" w:line="240" w:lineRule="auto"/>
        <w:jc w:val="both"/>
        <w:rPr>
          <w:rFonts w:cs="B Nazanin"/>
          <w:color w:val="8496B0" w:themeColor="text2" w:themeTint="99"/>
          <w:rtl/>
        </w:rPr>
      </w:pPr>
      <w:r w:rsidRPr="0080372A">
        <w:rPr>
          <w:rFonts w:cs="B Nazanin"/>
          <w:color w:val="8496B0" w:themeColor="text2" w:themeTint="99"/>
          <w:rtl/>
        </w:rPr>
        <w:t>(</w:t>
      </w:r>
      <w:r>
        <w:rPr>
          <w:rFonts w:cs="B Nazanin" w:hint="cs"/>
          <w:color w:val="8496B0" w:themeColor="text2" w:themeTint="99"/>
          <w:rtl/>
        </w:rPr>
        <w:t>به صورت کامل کلیه مراحل و اقدامات صورت گرفته، تبیین و تشریح گردد</w:t>
      </w:r>
      <w:r w:rsidRPr="0080372A">
        <w:rPr>
          <w:rFonts w:cs="B Nazanin"/>
          <w:color w:val="8496B0" w:themeColor="text2" w:themeTint="99"/>
          <w:rtl/>
        </w:rPr>
        <w:t>)</w:t>
      </w:r>
    </w:p>
    <w:p w14:paraId="57C6718E" w14:textId="77777777" w:rsidR="00971FB7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018267B3" w14:textId="2A9F5DD8" w:rsidR="002D4437" w:rsidRDefault="002D4437" w:rsidP="002D4437">
      <w:pPr>
        <w:bidi/>
        <w:spacing w:after="0" w:line="240" w:lineRule="auto"/>
        <w:rPr>
          <w:rFonts w:eastAsiaTheme="minorEastAsia" w:cs="B Nazanin"/>
          <w:color w:val="8496B0" w:themeColor="text2" w:themeTint="99"/>
          <w:rtl/>
          <w:lang w:bidi="ar-SA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6- خروجی</w:t>
      </w:r>
      <w:r w:rsidRPr="002F678D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</w:t>
      </w: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مورد تعهد مجری </w:t>
      </w:r>
      <w:r w:rsidRPr="002F678D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>طرح:</w:t>
      </w:r>
      <w:r w:rsidRPr="00D016DF">
        <w:rPr>
          <w:rFonts w:eastAsiaTheme="minorEastAsia" w:cs="B Nazanin"/>
          <w:color w:val="8496B0" w:themeColor="text2" w:themeTint="99"/>
          <w:rtl/>
          <w:lang w:bidi="ar-SA"/>
        </w:rPr>
        <w:t xml:space="preserve">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6"/>
        <w:gridCol w:w="4510"/>
      </w:tblGrid>
      <w:tr w:rsidR="002D4437" w:rsidRPr="005B64C9" w14:paraId="415AE485" w14:textId="77777777" w:rsidTr="00976D57">
        <w:trPr>
          <w:jc w:val="center"/>
        </w:trPr>
        <w:tc>
          <w:tcPr>
            <w:tcW w:w="4538" w:type="dxa"/>
          </w:tcPr>
          <w:p w14:paraId="02D0F507" w14:textId="77777777" w:rsidR="002D4437" w:rsidRPr="00ED6A41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>
              <w:rPr>
                <w:rFonts w:cs="B Nazanin" w:hint="cs"/>
                <w:sz w:val="24"/>
                <w:szCs w:val="24"/>
                <w:rtl/>
              </w:rPr>
              <w:t>ثبت اختراع</w:t>
            </w:r>
          </w:p>
        </w:tc>
        <w:tc>
          <w:tcPr>
            <w:tcW w:w="4533" w:type="dxa"/>
          </w:tcPr>
          <w:p w14:paraId="2554CD76" w14:textId="77777777" w:rsidR="002D4437" w:rsidRPr="00ED6A41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>
              <w:rPr>
                <w:rFonts w:cs="B Nazanin" w:hint="cs"/>
                <w:sz w:val="24"/>
                <w:szCs w:val="24"/>
                <w:rtl/>
              </w:rPr>
              <w:t>ساخت نمونه قابل عرضه به بازار</w:t>
            </w:r>
          </w:p>
        </w:tc>
      </w:tr>
      <w:tr w:rsidR="002D4437" w:rsidRPr="005B64C9" w14:paraId="176D18AA" w14:textId="77777777" w:rsidTr="00976D57">
        <w:trPr>
          <w:jc w:val="center"/>
        </w:trPr>
        <w:tc>
          <w:tcPr>
            <w:tcW w:w="4538" w:type="dxa"/>
          </w:tcPr>
          <w:p w14:paraId="56FD99CB" w14:textId="77777777" w:rsidR="002D4437" w:rsidRPr="00ED6A41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یجاد دانش فنی </w:t>
            </w:r>
            <w:r w:rsidRPr="00207963">
              <w:rPr>
                <w:rFonts w:cs="B Nazanin" w:hint="cs"/>
                <w:sz w:val="22"/>
                <w:szCs w:val="22"/>
                <w:rtl/>
              </w:rPr>
              <w:t>(فرمول، فرایند و تکنیک جدید و ...)</w:t>
            </w:r>
          </w:p>
        </w:tc>
        <w:tc>
          <w:tcPr>
            <w:tcW w:w="4533" w:type="dxa"/>
          </w:tcPr>
          <w:p w14:paraId="5A01F050" w14:textId="77777777" w:rsidR="002D4437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 w:rsidRPr="006513AD">
              <w:rPr>
                <w:rFonts w:cs="B Nazanin" w:hint="cs"/>
                <w:sz w:val="24"/>
                <w:szCs w:val="24"/>
                <w:rtl/>
              </w:rPr>
              <w:t>تولید محدود</w:t>
            </w:r>
          </w:p>
        </w:tc>
      </w:tr>
      <w:tr w:rsidR="002D4437" w:rsidRPr="005B64C9" w14:paraId="0ABE162C" w14:textId="77777777" w:rsidTr="00976D57">
        <w:trPr>
          <w:jc w:val="center"/>
        </w:trPr>
        <w:tc>
          <w:tcPr>
            <w:tcW w:w="4538" w:type="dxa"/>
          </w:tcPr>
          <w:p w14:paraId="4F57DEF0" w14:textId="77777777" w:rsidR="002D4437" w:rsidRPr="005B64C9" w:rsidRDefault="002D4437" w:rsidP="00976D57">
            <w:pPr>
              <w:pStyle w:val="Title"/>
              <w:jc w:val="left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ساخت نمونه آزمایشگاهی</w:t>
            </w:r>
          </w:p>
        </w:tc>
        <w:tc>
          <w:tcPr>
            <w:tcW w:w="4533" w:type="dxa"/>
          </w:tcPr>
          <w:p w14:paraId="79108B54" w14:textId="77777777" w:rsidR="002D4437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 w:rsidRPr="006513AD">
              <w:rPr>
                <w:rFonts w:cs="B Nazanin" w:hint="cs"/>
                <w:sz w:val="24"/>
                <w:szCs w:val="24"/>
                <w:rtl/>
              </w:rPr>
              <w:t>تجاری سازی و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513AD">
              <w:rPr>
                <w:rFonts w:cs="B Nazanin" w:hint="cs"/>
                <w:sz w:val="24"/>
                <w:szCs w:val="24"/>
                <w:rtl/>
              </w:rPr>
              <w:t>تولید انبوه</w:t>
            </w:r>
          </w:p>
        </w:tc>
      </w:tr>
      <w:tr w:rsidR="002D4437" w:rsidRPr="005B64C9" w14:paraId="5E526E68" w14:textId="77777777" w:rsidTr="00976D57">
        <w:trPr>
          <w:jc w:val="center"/>
        </w:trPr>
        <w:tc>
          <w:tcPr>
            <w:tcW w:w="4538" w:type="dxa"/>
          </w:tcPr>
          <w:p w14:paraId="396544D1" w14:textId="77777777" w:rsidR="002D4437" w:rsidRDefault="002D4437" w:rsidP="00976D57">
            <w:pPr>
              <w:pStyle w:val="Title"/>
              <w:jc w:val="left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  <w:p w14:paraId="7D0DCD8E" w14:textId="77777777" w:rsidR="002D4437" w:rsidRPr="005B64C9" w:rsidRDefault="002D4437" w:rsidP="00976D57">
            <w:pPr>
              <w:pStyle w:val="Title"/>
              <w:jc w:val="left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533" w:type="dxa"/>
          </w:tcPr>
          <w:p w14:paraId="1593B34E" w14:textId="77777777" w:rsidR="002D4437" w:rsidRPr="005B64C9" w:rsidRDefault="002D4437" w:rsidP="00976D57">
            <w:pPr>
              <w:pStyle w:val="Title"/>
              <w:jc w:val="left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</w:tr>
    </w:tbl>
    <w:p w14:paraId="1B627907" w14:textId="3106D7BD" w:rsidR="002D4437" w:rsidRDefault="002D4437" w:rsidP="002D443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6</w:t>
      </w:r>
      <w:r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-1- لطفا </w:t>
      </w: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مشخصات و ویژگی های </w:t>
      </w:r>
      <w:r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خروجی </w:t>
      </w: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طرح</w:t>
      </w:r>
      <w:r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 به صورت دقیق تشریح گردد</w:t>
      </w:r>
    </w:p>
    <w:p w14:paraId="2BC9D4F1" w14:textId="77777777" w:rsidR="002D4437" w:rsidRPr="0080372A" w:rsidRDefault="002D4437" w:rsidP="002D4437">
      <w:pPr>
        <w:bidi/>
        <w:spacing w:after="0" w:line="240" w:lineRule="auto"/>
        <w:jc w:val="both"/>
        <w:rPr>
          <w:rFonts w:cs="B Nazanin"/>
          <w:color w:val="8496B0" w:themeColor="text2" w:themeTint="99"/>
          <w:rtl/>
        </w:rPr>
      </w:pPr>
      <w:r w:rsidRPr="0080372A">
        <w:rPr>
          <w:rFonts w:cs="B Nazanin"/>
          <w:color w:val="8496B0" w:themeColor="text2" w:themeTint="99"/>
          <w:rtl/>
        </w:rPr>
        <w:t>(</w:t>
      </w:r>
      <w:r>
        <w:rPr>
          <w:rFonts w:cs="B Nazanin" w:hint="cs"/>
          <w:color w:val="8496B0" w:themeColor="text2" w:themeTint="99"/>
          <w:rtl/>
        </w:rPr>
        <w:t xml:space="preserve">ضمن تشریح </w:t>
      </w:r>
      <w:r w:rsidRPr="0080372A">
        <w:rPr>
          <w:rFonts w:cs="B Nazanin"/>
          <w:color w:val="8496B0" w:themeColor="text2" w:themeTint="99"/>
          <w:rtl/>
        </w:rPr>
        <w:t>مشخصات و و</w:t>
      </w:r>
      <w:r w:rsidRPr="0080372A">
        <w:rPr>
          <w:rFonts w:cs="B Nazanin" w:hint="cs"/>
          <w:color w:val="8496B0" w:themeColor="text2" w:themeTint="99"/>
          <w:rtl/>
        </w:rPr>
        <w:t>ی</w:t>
      </w:r>
      <w:r w:rsidRPr="0080372A">
        <w:rPr>
          <w:rFonts w:cs="B Nazanin" w:hint="eastAsia"/>
          <w:color w:val="8496B0" w:themeColor="text2" w:themeTint="99"/>
          <w:rtl/>
        </w:rPr>
        <w:t>ژگ</w:t>
      </w:r>
      <w:r w:rsidRPr="0080372A">
        <w:rPr>
          <w:rFonts w:cs="B Nazanin" w:hint="cs"/>
          <w:color w:val="8496B0" w:themeColor="text2" w:themeTint="99"/>
          <w:rtl/>
        </w:rPr>
        <w:t>ی</w:t>
      </w:r>
      <w:r w:rsidRPr="0080372A">
        <w:rPr>
          <w:rFonts w:cs="B Nazanin"/>
          <w:color w:val="8496B0" w:themeColor="text2" w:themeTint="99"/>
          <w:rtl/>
        </w:rPr>
        <w:t xml:space="preserve"> ها</w:t>
      </w:r>
      <w:r>
        <w:rPr>
          <w:rFonts w:cs="B Nazanin" w:hint="cs"/>
          <w:color w:val="8496B0" w:themeColor="text2" w:themeTint="99"/>
          <w:rtl/>
        </w:rPr>
        <w:t xml:space="preserve">ی خروجی طرح </w:t>
      </w:r>
      <w:r w:rsidRPr="0080372A">
        <w:rPr>
          <w:rFonts w:cs="B Nazanin" w:hint="eastAsia"/>
          <w:color w:val="8496B0" w:themeColor="text2" w:themeTint="99"/>
          <w:rtl/>
        </w:rPr>
        <w:t>در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صورت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وجود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طرح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مفهوم</w:t>
      </w:r>
      <w:r w:rsidRPr="0080372A">
        <w:rPr>
          <w:rFonts w:cs="B Nazanin" w:hint="cs"/>
          <w:color w:val="8496B0" w:themeColor="text2" w:themeTint="99"/>
          <w:rtl/>
        </w:rPr>
        <w:t>ی</w:t>
      </w:r>
      <w:r w:rsidRPr="0080372A">
        <w:rPr>
          <w:rFonts w:cs="B Nazanin" w:hint="eastAsia"/>
          <w:color w:val="8496B0" w:themeColor="text2" w:themeTint="99"/>
          <w:rtl/>
        </w:rPr>
        <w:t>،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نقشه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و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cs"/>
          <w:color w:val="8496B0" w:themeColor="text2" w:themeTint="99"/>
          <w:rtl/>
        </w:rPr>
        <w:t>ی</w:t>
      </w:r>
      <w:r w:rsidRPr="0080372A">
        <w:rPr>
          <w:rFonts w:cs="B Nazanin" w:hint="eastAsia"/>
          <w:color w:val="8496B0" w:themeColor="text2" w:themeTint="99"/>
          <w:rtl/>
        </w:rPr>
        <w:t>ا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هر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گونه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مستند</w:t>
      </w:r>
      <w:r>
        <w:rPr>
          <w:rFonts w:cs="B Nazanin" w:hint="cs"/>
          <w:color w:val="8496B0" w:themeColor="text2" w:themeTint="99"/>
          <w:rtl/>
        </w:rPr>
        <w:t xml:space="preserve"> مرتبط، آن را ضمیمه کنید</w:t>
      </w:r>
      <w:r w:rsidRPr="0080372A">
        <w:rPr>
          <w:rFonts w:cs="B Nazanin"/>
          <w:color w:val="8496B0" w:themeColor="text2" w:themeTint="99"/>
          <w:rtl/>
        </w:rPr>
        <w:t>)</w:t>
      </w:r>
    </w:p>
    <w:p w14:paraId="5AB4A50E" w14:textId="77777777" w:rsidR="00971FB7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6A2A2908" w14:textId="401F47E3" w:rsidR="007C467B" w:rsidRDefault="00971FB7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7-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ملاح</w:t>
      </w:r>
      <w:r w:rsidR="002A6403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ظ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ات اخلاقی</w:t>
      </w:r>
    </w:p>
    <w:p w14:paraId="69EF0CB6" w14:textId="77777777" w:rsidR="00971FB7" w:rsidRPr="00904849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lang w:bidi="ar-YE"/>
        </w:rPr>
      </w:pPr>
    </w:p>
    <w:p w14:paraId="17AD75C3" w14:textId="260BBFA8" w:rsidR="007C467B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8- نتیجه گیری و پیشنهادات  </w:t>
      </w:r>
    </w:p>
    <w:p w14:paraId="558AE629" w14:textId="77777777" w:rsidR="00971FB7" w:rsidRPr="00971FB7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265581C2" w14:textId="77777777" w:rsidR="00971FB7" w:rsidRPr="005B64C9" w:rsidRDefault="00971FB7" w:rsidP="00971FB7">
      <w:pPr>
        <w:bidi/>
        <w:rPr>
          <w:rFonts w:ascii="Times New Roman" w:hAnsi="Times New Roman" w:cs="B Nazanin"/>
          <w:b/>
          <w:bCs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sz w:val="28"/>
          <w:szCs w:val="28"/>
          <w:rtl/>
        </w:rPr>
        <w:t>9</w:t>
      </w:r>
      <w:r w:rsidRPr="005B64C9">
        <w:rPr>
          <w:rFonts w:ascii="Times New Roman" w:hAnsi="Times New Roman" w:cs="B Nazanin" w:hint="cs"/>
          <w:b/>
          <w:bCs/>
          <w:sz w:val="28"/>
          <w:szCs w:val="28"/>
          <w:rtl/>
        </w:rPr>
        <w:t>- منابع و ماخذ (</w:t>
      </w:r>
      <w:r w:rsidRPr="005B64C9">
        <w:rPr>
          <w:rFonts w:ascii="Times New Roman" w:hAnsi="Times New Roman" w:cs="B Nazanin"/>
          <w:sz w:val="24"/>
          <w:szCs w:val="24"/>
        </w:rPr>
        <w:t>References</w:t>
      </w:r>
      <w:r w:rsidRPr="005B64C9">
        <w:rPr>
          <w:rFonts w:ascii="Times New Roman" w:hAnsi="Times New Roman" w:cs="B Nazanin" w:hint="cs"/>
          <w:b/>
          <w:bCs/>
          <w:sz w:val="28"/>
          <w:szCs w:val="28"/>
          <w:rtl/>
        </w:rPr>
        <w:t>)</w:t>
      </w:r>
    </w:p>
    <w:p w14:paraId="56593075" w14:textId="77777777" w:rsidR="007C467B" w:rsidRPr="007C467B" w:rsidRDefault="007C467B" w:rsidP="007C467B">
      <w:pPr>
        <w:bidi/>
        <w:rPr>
          <w:rFonts w:cs="B Titr"/>
          <w:b/>
          <w:bCs/>
          <w:sz w:val="28"/>
          <w:szCs w:val="28"/>
          <w:lang w:bidi="fa-IR"/>
        </w:rPr>
      </w:pPr>
    </w:p>
    <w:sectPr w:rsidR="007C467B" w:rsidRPr="007C467B" w:rsidSect="00B92BE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7ECF7" w14:textId="77777777" w:rsidR="00484B29" w:rsidRDefault="00484B29" w:rsidP="00904849">
      <w:pPr>
        <w:spacing w:after="0" w:line="240" w:lineRule="auto"/>
      </w:pPr>
      <w:r>
        <w:separator/>
      </w:r>
    </w:p>
  </w:endnote>
  <w:endnote w:type="continuationSeparator" w:id="0">
    <w:p w14:paraId="0C782CD1" w14:textId="77777777" w:rsidR="00484B29" w:rsidRDefault="00484B29" w:rsidP="00904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t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7DAD7" w14:textId="77777777" w:rsidR="00484B29" w:rsidRDefault="00484B29" w:rsidP="00904849">
      <w:pPr>
        <w:spacing w:after="0" w:line="240" w:lineRule="auto"/>
      </w:pPr>
      <w:r>
        <w:separator/>
      </w:r>
    </w:p>
  </w:footnote>
  <w:footnote w:type="continuationSeparator" w:id="0">
    <w:p w14:paraId="08FD3588" w14:textId="77777777" w:rsidR="00484B29" w:rsidRDefault="00484B29" w:rsidP="00904849">
      <w:pPr>
        <w:spacing w:after="0" w:line="240" w:lineRule="auto"/>
      </w:pPr>
      <w:r>
        <w:continuationSeparator/>
      </w:r>
    </w:p>
  </w:footnote>
  <w:footnote w:id="1">
    <w:p w14:paraId="425137F7" w14:textId="6667C01B" w:rsidR="00971FB7" w:rsidRPr="00981786" w:rsidRDefault="00904849" w:rsidP="00971FB7">
      <w:pPr>
        <w:pStyle w:val="FootnoteText"/>
        <w:bidi/>
        <w:jc w:val="both"/>
        <w:rPr>
          <w:rFonts w:ascii="Calibri" w:eastAsia="Calibri" w:hAnsi="Calibri" w:cs="B Nazanin"/>
          <w:sz w:val="22"/>
          <w:szCs w:val="22"/>
          <w:lang w:bidi="fa-IR"/>
        </w:rPr>
      </w:pPr>
      <w:r w:rsidRPr="00981786">
        <w:rPr>
          <w:rStyle w:val="FootnoteReference"/>
          <w:sz w:val="18"/>
          <w:szCs w:val="18"/>
        </w:rPr>
        <w:footnoteRef/>
      </w:r>
      <w:r w:rsidRPr="00981786">
        <w:rPr>
          <w:rFonts w:hint="cs"/>
          <w:sz w:val="18"/>
          <w:szCs w:val="18"/>
          <w:rtl/>
          <w:lang w:bidi="fa-IR"/>
        </w:rPr>
        <w:t xml:space="preserve">- 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جهت تکمیل فرم گزارش و بمنظور سهولت و پرهیز از تکرار کلمات 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>طرح فناورانه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 و 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 پایان نامه محصول محور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، کلمه 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>طرح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 عنوان شده است. لذا به تناسب فعالیت خود فقط اطلاعات ستون مربوطه را تکمیل نمایید.</w:t>
      </w:r>
      <w:r w:rsidR="00971FB7" w:rsidRPr="00981786">
        <w:rPr>
          <w:rFonts w:ascii="Calibri" w:eastAsia="Calibri" w:hAnsi="Calibri" w:cs="B Nazanin" w:hint="cs"/>
          <w:sz w:val="18"/>
          <w:szCs w:val="18"/>
          <w:rtl/>
          <w:lang w:bidi="fa-IR"/>
        </w:rPr>
        <w:t xml:space="preserve"> </w:t>
      </w:r>
    </w:p>
    <w:p w14:paraId="4E1B2B0E" w14:textId="1E1BE565" w:rsidR="00971FB7" w:rsidRPr="00971FB7" w:rsidRDefault="00971FB7" w:rsidP="00971FB7">
      <w:pPr>
        <w:bidi/>
        <w:spacing w:after="200" w:line="276" w:lineRule="auto"/>
        <w:jc w:val="both"/>
        <w:rPr>
          <w:rFonts w:ascii="Times New Roman" w:eastAsia="Times New Roman" w:hAnsi="Times New Roman" w:cs="B Nazanin"/>
          <w:b/>
          <w:bCs/>
          <w:noProof/>
          <w:sz w:val="24"/>
          <w:szCs w:val="24"/>
          <w:lang w:bidi="ar-SA"/>
        </w:rPr>
      </w:pPr>
    </w:p>
    <w:p w14:paraId="78133C58" w14:textId="3C8825B3" w:rsidR="00904849" w:rsidRDefault="00904849" w:rsidP="00971FB7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A1097"/>
    <w:multiLevelType w:val="hybridMultilevel"/>
    <w:tmpl w:val="2C0AD526"/>
    <w:lvl w:ilvl="0" w:tplc="D59C4E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006E3"/>
    <w:multiLevelType w:val="hybridMultilevel"/>
    <w:tmpl w:val="E02CA324"/>
    <w:lvl w:ilvl="0" w:tplc="2CDEB380">
      <w:numFmt w:val="bullet"/>
      <w:lvlText w:val="-"/>
      <w:lvlJc w:val="left"/>
      <w:pPr>
        <w:ind w:left="36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25522200">
    <w:abstractNumId w:val="1"/>
  </w:num>
  <w:num w:numId="2" w16cid:durableId="1923031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2tDAxMjYzNDYxNjNX0lEKTi0uzszPAykwrAUA06G9+ywAAAA="/>
  </w:docVars>
  <w:rsids>
    <w:rsidRoot w:val="00697E78"/>
    <w:rsid w:val="000F1DCF"/>
    <w:rsid w:val="002A6403"/>
    <w:rsid w:val="002D4437"/>
    <w:rsid w:val="00340B2D"/>
    <w:rsid w:val="00484B29"/>
    <w:rsid w:val="004A0D78"/>
    <w:rsid w:val="004A5603"/>
    <w:rsid w:val="005E6A2A"/>
    <w:rsid w:val="00697E78"/>
    <w:rsid w:val="00697FE7"/>
    <w:rsid w:val="007B7CE6"/>
    <w:rsid w:val="007C467B"/>
    <w:rsid w:val="00823641"/>
    <w:rsid w:val="008D6458"/>
    <w:rsid w:val="00904849"/>
    <w:rsid w:val="00971FB7"/>
    <w:rsid w:val="00981786"/>
    <w:rsid w:val="00AC72E6"/>
    <w:rsid w:val="00AE5E92"/>
    <w:rsid w:val="00B92BEE"/>
    <w:rsid w:val="00BB674B"/>
    <w:rsid w:val="00D258B1"/>
    <w:rsid w:val="00E67D3C"/>
    <w:rsid w:val="00EB0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0ED41D4D"/>
  <w15:docId w15:val="{B2B6410D-AE37-4030-8124-61A9B62D5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ar-IQ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67B"/>
    <w:pPr>
      <w:ind w:left="720"/>
      <w:contextualSpacing/>
    </w:pPr>
  </w:style>
  <w:style w:type="table" w:styleId="TableGrid">
    <w:name w:val="Table Grid"/>
    <w:basedOn w:val="TableNormal"/>
    <w:uiPriority w:val="39"/>
    <w:rsid w:val="005E6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5E6A2A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  <w:lang w:bidi="ar-SA"/>
    </w:rPr>
  </w:style>
  <w:style w:type="character" w:customStyle="1" w:styleId="TitleChar">
    <w:name w:val="Title Char"/>
    <w:basedOn w:val="DefaultParagraphFont"/>
    <w:link w:val="Title"/>
    <w:rsid w:val="005E6A2A"/>
    <w:rPr>
      <w:rFonts w:ascii="Times New Roman" w:eastAsia="Times New Roman" w:hAnsi="Times New Roman" w:cs="Titr"/>
      <w:sz w:val="20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849"/>
    <w:rPr>
      <w:rFonts w:ascii="Tahoma" w:hAnsi="Tahoma" w:cs="Tahoma"/>
      <w:sz w:val="16"/>
      <w:szCs w:val="16"/>
      <w:lang w:bidi="ar-IQ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48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4849"/>
    <w:rPr>
      <w:sz w:val="20"/>
      <w:szCs w:val="20"/>
      <w:lang w:bidi="ar-IQ"/>
    </w:rPr>
  </w:style>
  <w:style w:type="character" w:styleId="FootnoteReference">
    <w:name w:val="footnote reference"/>
    <w:basedOn w:val="DefaultParagraphFont"/>
    <w:uiPriority w:val="99"/>
    <w:semiHidden/>
    <w:unhideWhenUsed/>
    <w:rsid w:val="009048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D6E7B1-4D67-402D-8A35-49BA04B99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id Yazdanirad</dc:creator>
  <cp:lastModifiedBy>admin</cp:lastModifiedBy>
  <cp:revision>2</cp:revision>
  <dcterms:created xsi:type="dcterms:W3CDTF">2025-12-13T06:34:00Z</dcterms:created>
  <dcterms:modified xsi:type="dcterms:W3CDTF">2025-12-13T06:34:00Z</dcterms:modified>
</cp:coreProperties>
</file>